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d0e51b28be5a4f46b28c065b685e0ad67393c"/>
      <w:r>
        <w:rPr>
          <w:b/>
        </w:rPr>
        <w:t xml:space="preserve">ПРОТОКОЛ ПРО РЕЗУЛЬТАТИ ЗЕМЕЛЬНИХ ТОРГІВ № LRE001-UA-20240306-235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МРХ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9.04.2024 13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, площею 0,1000 га , кадастровий номер 6311500000:06:001:0393 , що розташована: вул. Польова, м. Первомайський Харківської області, категорія земель – землі житлової та громадської забудови, цільове призначення – для будівництва та обслуговування будівель торгівлі (03.07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, площею 0,1000 га , кадастровий номер 6311500000:06:001:0393 , що розташована: вул. Польова, м. Первомайський Харківської області, категорія земель – землі житлової та громадської забудови, цільове призначення – для будівництва та обслуговування будівель торгівлі (03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 593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5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35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77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РЕКС ДІСТРІБЬЮШЕН", ЄДРПОУ: 414550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дань Вячеслав Михайлович, ІПН/РНОКПП: 2893914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Ждань Вячеслав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3 593,13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5:5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РЕКС ДІСТРІБЬЮШЕН"</w:t>
            </w:r>
          </w:p>
        </w:tc>
        <w:tc>
          <w:p>
            <w:pPr>
              <w:pStyle w:val="Compact"/>
              <w:jc w:val="left"/>
            </w:pPr>
            <w:r>
              <w:t xml:space="preserve">33 593,13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7:08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Ждань Вячеслав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3 93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РЕКС ДІСТРІБЬЮШЕН"</w:t>
            </w:r>
          </w:p>
        </w:tc>
        <w:tc>
          <w:p>
            <w:pPr>
              <w:pStyle w:val="Compact"/>
              <w:jc w:val="left"/>
            </w:pPr>
            <w:r>
              <w:t xml:space="preserve">3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5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Ждань Вячеслав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4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3:0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РЕКС ДІСТРІБЬЮШЕН"</w:t>
            </w:r>
          </w:p>
        </w:tc>
        <w:tc>
          <w:p>
            <w:pPr>
              <w:pStyle w:val="Compact"/>
              <w:jc w:val="left"/>
            </w:pPr>
            <w:r>
              <w:t xml:space="preserve">34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3:0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Ждань Вячеслав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3:1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РЕКС ДІСТРІБЬЮШЕН"</w:t>
            </w:r>
          </w:p>
        </w:tc>
        <w:tc>
          <w:p>
            <w:pPr>
              <w:pStyle w:val="Compact"/>
              <w:jc w:val="left"/>
            </w:pPr>
            <w:r>
              <w:t xml:space="preserve">34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3:0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Ждань Вячеслав Михайлович, ІПН/РНОКПП: 289391459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760,00 грн (одна тисяча сімсот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 317,94 грн (вісім тисяч триста сімнадцять гривень 9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6 882,06 грн (двадцять шість тисяч вісімсот вісімдесят дві гривні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Харків обл/МТГ Первомай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899998033417981500002064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Харків обл/МТГ Первомай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69812000020647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Харків обл/МТГ Первомай/330101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9999803141319410000206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Харків обл/МТГ Первомай/24060300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205440000206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04.2024 13:1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Ждань Вячеслав Михайлович, ІПН/РНОКПП: 289391459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МРХО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4:35:04Z</dcterms:created>
  <dcterms:modified xsi:type="dcterms:W3CDTF">2024-05-15T1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